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xmlns:wp14="http://schemas.microsoft.com/office/word/2010/wordml" w:rsidRPr="00D91C4C" w:rsidR="00D91C4C" w:rsidP="00D91C4C" w:rsidRDefault="00D91C4C" w14:paraId="5F68F83B" wp14:textId="77777777">
      <w:pPr>
        <w:pStyle w:val="Heading1"/>
        <w:rPr>
          <w:sz w:val="48"/>
          <w:szCs w:val="48"/>
        </w:rPr>
      </w:pPr>
      <w:r w:rsidRPr="00D91C4C">
        <w:rPr>
          <w:sz w:val="48"/>
          <w:szCs w:val="48"/>
        </w:rPr>
        <w:t>Work Breakdown Structure (WBS)</w:t>
      </w:r>
    </w:p>
    <w:p xmlns:wp14="http://schemas.microsoft.com/office/word/2010/wordml" w:rsidRPr="00D91C4C" w:rsidR="00D91C4C" w:rsidP="00356C31" w:rsidRDefault="00D91C4C" w14:paraId="03676DF2" wp14:textId="77777777">
      <w:pPr>
        <w:pStyle w:val="Heading2"/>
        <w:spacing w:after="0"/>
        <w:rPr>
          <w:sz w:val="26"/>
          <w:szCs w:val="26"/>
        </w:rPr>
      </w:pPr>
      <w:r w:rsidRPr="00D91C4C">
        <w:rPr>
          <w:sz w:val="26"/>
          <w:szCs w:val="26"/>
        </w:rPr>
        <w:t>Author</w:t>
      </w:r>
      <w:r w:rsidR="00356C31">
        <w:rPr>
          <w:sz w:val="26"/>
          <w:szCs w:val="26"/>
        </w:rPr>
        <w:t>:</w:t>
      </w:r>
    </w:p>
    <w:p xmlns:wp14="http://schemas.microsoft.com/office/word/2010/wordml" w:rsidRPr="00D91C4C" w:rsidR="00D91C4C" w:rsidP="00356C31" w:rsidRDefault="00D91C4C" w14:paraId="3101716D" wp14:textId="77777777">
      <w:pPr>
        <w:pStyle w:val="Heading2"/>
        <w:spacing w:after="0"/>
        <w:rPr>
          <w:sz w:val="26"/>
          <w:szCs w:val="26"/>
        </w:rPr>
      </w:pPr>
      <w:r w:rsidRPr="00D91C4C">
        <w:rPr>
          <w:sz w:val="26"/>
          <w:szCs w:val="26"/>
        </w:rPr>
        <w:t>Date</w:t>
      </w:r>
      <w:r w:rsidR="00356C31">
        <w:rPr>
          <w:sz w:val="26"/>
          <w:szCs w:val="26"/>
        </w:rPr>
        <w:t>:</w:t>
      </w:r>
    </w:p>
    <w:p xmlns:wp14="http://schemas.microsoft.com/office/word/2010/wordml" w:rsidRPr="005D605A" w:rsidR="00D91C4C" w:rsidP="00D91C4C" w:rsidRDefault="00D91C4C" w14:paraId="672A6659" wp14:textId="77777777">
      <w:pPr>
        <w:rPr>
          <w:rFonts w:cs="Calibri"/>
        </w:rPr>
      </w:pPr>
    </w:p>
    <w:p xmlns:wp14="http://schemas.microsoft.com/office/word/2010/wordml" w:rsidRPr="00D91C4C" w:rsidR="00D91C4C" w:rsidP="00356C31" w:rsidRDefault="00D91C4C" w14:paraId="029946A3" wp14:textId="77777777">
      <w:pPr>
        <w:pStyle w:val="Heading3"/>
      </w:pPr>
      <w:r w:rsidRPr="00D91C4C">
        <w:t>Project Name:</w:t>
      </w:r>
    </w:p>
    <w:p xmlns:wp14="http://schemas.microsoft.com/office/word/2010/wordml" w:rsidRPr="005D605A" w:rsidR="00D91C4C" w:rsidP="33B76774" w:rsidRDefault="00D91C4C" w14:paraId="5A39BBE3" wp14:noSpellErr="1" wp14:textId="71DCD0B2">
      <w:pPr>
        <w:pStyle w:val="Normal"/>
        <w:rPr>
          <w:rFonts w:cs="Calibri"/>
        </w:rPr>
      </w:pPr>
    </w:p>
    <w:p w:rsidR="6B05D5EE" w:rsidP="33B76774" w:rsidRDefault="6B05D5EE" w14:paraId="6C980BCC" w14:textId="1552F8FA">
      <w:pPr>
        <w:pStyle w:val="Heading1"/>
        <w:keepNext w:val="1"/>
        <w:keepLines w:val="1"/>
        <w:spacing w:before="360" w:after="80" w:line="279" w:lineRule="auto"/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4C94D8"/>
          <w:sz w:val="40"/>
          <w:szCs w:val="40"/>
          <w:lang w:val="en-NZ"/>
        </w:rPr>
      </w:pPr>
      <w:r w:rsidRPr="33B76774" w:rsidR="6B05D5EE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4C94D8"/>
          <w:sz w:val="40"/>
          <w:szCs w:val="40"/>
          <w:lang w:val="en-NZ"/>
        </w:rPr>
        <w:t>GANTT Chart</w:t>
      </w:r>
    </w:p>
    <w:tbl>
      <w:tblPr>
        <w:tblStyle w:val="TableNormal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5473"/>
        <w:gridCol w:w="1365"/>
        <w:gridCol w:w="1089"/>
        <w:gridCol w:w="1089"/>
      </w:tblGrid>
      <w:tr w:rsidR="33B76774" w:rsidTr="33B76774" w14:paraId="3091F873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A5C9EB"/>
            <w:tcMar/>
            <w:vAlign w:val="center"/>
          </w:tcPr>
          <w:p w:rsidR="33B76774" w:rsidP="33B76774" w:rsidRDefault="33B76774" w14:paraId="55E64D6F" w14:textId="7909DA14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ask Name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A5C9EB"/>
            <w:tcMar/>
            <w:vAlign w:val="center"/>
          </w:tcPr>
          <w:p w:rsidR="33B76774" w:rsidP="33B76774" w:rsidRDefault="33B76774" w14:paraId="140807AB" w14:textId="449EA67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Duration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A5C9EB"/>
            <w:tcMar/>
            <w:vAlign w:val="center"/>
          </w:tcPr>
          <w:p w:rsidR="33B76774" w:rsidP="33B76774" w:rsidRDefault="33B76774" w14:paraId="720F4308" w14:textId="64F8392C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sz w:val="16"/>
                <w:szCs w:val="16"/>
                <w:lang w:val="en-NZ"/>
              </w:rPr>
              <w:t>Start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A5C9EB"/>
            <w:tcMar/>
            <w:vAlign w:val="center"/>
          </w:tcPr>
          <w:p w:rsidR="33B76774" w:rsidP="33B76774" w:rsidRDefault="33B76774" w14:paraId="2AEB1643" w14:textId="6C772C77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inish</w:t>
            </w:r>
          </w:p>
        </w:tc>
      </w:tr>
      <w:tr w:rsidR="33B76774" w:rsidTr="33B76774" w14:paraId="2FD17114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2FF61E21" w14:textId="39D01EB4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Pre-Project Initiation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1C0B0B6E" w14:textId="5549FCB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7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7BD38724" w14:textId="0FB4EBA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2BC9F07A" w14:textId="183A46F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12/03/24</w:t>
            </w:r>
          </w:p>
        </w:tc>
      </w:tr>
      <w:tr w:rsidR="33B76774" w:rsidTr="33B76774" w14:paraId="1B86E40A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1D28EE7D" w14:textId="1CE8D95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Team Forming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2CE6FAD6" w14:textId="250212D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7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6C0F768B" w14:textId="0FD17A9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2F7B14BE" w14:textId="3623DCC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12/03/24</w:t>
            </w:r>
          </w:p>
        </w:tc>
      </w:tr>
      <w:tr w:rsidR="33B76774" w:rsidTr="33B76774" w14:paraId="26393E25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69C82B8" w14:textId="42C9726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Kick-off Meeting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DCC9CE7" w14:textId="4852B9EC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3AEA230" w14:textId="73420F2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7571891" w14:textId="562C659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4/03/24</w:t>
            </w:r>
          </w:p>
        </w:tc>
      </w:tr>
      <w:tr w:rsidR="33B76774" w:rsidTr="33B76774" w14:paraId="2DB08E20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5916E2D" w14:textId="5838206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Create Team Contract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2C8227B" w14:textId="1EA5562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4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FBF29A7" w14:textId="7283CA8E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8A78AE2" w14:textId="58351A5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hu 7/03/24</w:t>
            </w:r>
          </w:p>
        </w:tc>
      </w:tr>
      <w:tr w:rsidR="33B76774" w:rsidTr="33B76774" w14:paraId="052CCD1E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BFD40CE" w14:textId="3B1F80B7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Create Team Availability Sheet 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BD3B2DB" w14:textId="3BF7718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5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610D2BD" w14:textId="5118253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42920A1" w14:textId="6894691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8/03/24</w:t>
            </w:r>
          </w:p>
        </w:tc>
      </w:tr>
      <w:tr w:rsidR="33B76774" w:rsidTr="33B76774" w14:paraId="00412052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7B2DFCE" w14:textId="5E768887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Start Skill Analysis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FE1B6AC" w14:textId="0975E00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6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2E32219" w14:textId="4914ABB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56D76A1" w14:textId="20A977A4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1/03/24</w:t>
            </w:r>
          </w:p>
        </w:tc>
      </w:tr>
      <w:tr w:rsidR="33B76774" w:rsidTr="33B76774" w14:paraId="45503A80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5DE9AA7" w14:textId="1023925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Assign team roles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AA88201" w14:textId="4E9D031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7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E794536" w14:textId="6E18B30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A1B307B" w14:textId="73AC47A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12/03/24</w:t>
            </w:r>
          </w:p>
        </w:tc>
      </w:tr>
      <w:tr w:rsidR="33B76774" w:rsidTr="33B76774" w14:paraId="64CEEF43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41B542FC" w14:textId="6278079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Project Initiating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545D6AB6" w14:textId="57CAE36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0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61985C1C" w14:textId="1484A67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234AF539" w14:textId="30CA298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5/03/24</w:t>
            </w:r>
          </w:p>
        </w:tc>
      </w:tr>
      <w:tr w:rsidR="33B76774" w:rsidTr="33B76774" w14:paraId="55247FE9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668F50C" w14:textId="07887F7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First Mentor Meeting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148ABB0" w14:textId="1CFE0FB7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434E487" w14:textId="5948D91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BCDFDBA" w14:textId="4CD2D5B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4/03/24</w:t>
            </w:r>
          </w:p>
        </w:tc>
      </w:tr>
      <w:tr w:rsidR="33B76774" w:rsidTr="33B76774" w14:paraId="494958F1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BB1B11E" w14:textId="497704B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Update team availability sheet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47F0F85" w14:textId="2CB1334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6058070" w14:textId="7EB82F0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343C600" w14:textId="4C8555E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4/03/24</w:t>
            </w:r>
          </w:p>
        </w:tc>
      </w:tr>
      <w:tr w:rsidR="33B76774" w:rsidTr="33B76774" w14:paraId="3030C759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1831F48" w14:textId="45F627E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Create Project Charter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042684B" w14:textId="3CCDD3D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2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B404929" w14:textId="4F03847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4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E38C680" w14:textId="3E1EC6D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6/03/24</w:t>
            </w:r>
          </w:p>
        </w:tc>
      </w:tr>
      <w:tr w:rsidR="33B76774" w:rsidTr="33B76774" w14:paraId="4BBD2365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5E047E96" w14:textId="2C0F96C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Set up first meeting with Client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6A5BE869" w14:textId="4007EC3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6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16323CB4" w14:textId="2C4B17C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6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61785373" w14:textId="0479BE0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hu 14/03/24</w:t>
            </w:r>
          </w:p>
        </w:tc>
      </w:tr>
      <w:tr w:rsidR="33B76774" w:rsidTr="33B76774" w14:paraId="131269D2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797B073" w14:textId="53B2FF8C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Research and Prepare for client meeting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3B40656" w14:textId="7331EE0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5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A7E904A" w14:textId="791C8B9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6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3C7838E" w14:textId="1D1EA047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13/03/24</w:t>
            </w:r>
          </w:p>
        </w:tc>
      </w:tr>
      <w:tr w:rsidR="33B76774" w:rsidTr="33B76774" w14:paraId="6C3E0269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9648582" w14:textId="3B1E3CD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Create meeting agenda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47F73EA" w14:textId="65F85BB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B4E521F" w14:textId="73D0AF6E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13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BA135BA" w14:textId="36AA745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hu 14/03/24</w:t>
            </w:r>
          </w:p>
        </w:tc>
      </w:tr>
      <w:tr w:rsidR="33B76774" w:rsidTr="33B76774" w14:paraId="3F52AD81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26E16F7" w14:textId="52639E31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First Client Meeting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38972DC" w14:textId="6C0CAF54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0D913A8" w14:textId="754512E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hu 14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F883CF9" w14:textId="689BF7A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5/03/24</w:t>
            </w:r>
          </w:p>
        </w:tc>
      </w:tr>
      <w:tr w:rsidR="33B76774" w:rsidTr="33B76774" w14:paraId="37C37AC9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ADD43CC" w14:textId="5CD811E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Understand the project brief and research solutions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98C8B0D" w14:textId="44F5A291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5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63F82FA" w14:textId="046E502E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B425C69" w14:textId="0DB0984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8/03/24</w:t>
            </w:r>
          </w:p>
        </w:tc>
      </w:tr>
      <w:tr w:rsidR="33B76774" w:rsidTr="33B76774" w14:paraId="235A9A58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6A9FE58A" w14:textId="0B32360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Project Planning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177FE65D" w14:textId="67E7001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24.41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0EF4B079" w14:textId="6FCD349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60D77772" w14:textId="6088F1F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5/04/24</w:t>
            </w:r>
          </w:p>
        </w:tc>
      </w:tr>
      <w:tr w:rsidR="33B76774" w:rsidTr="33B76774" w14:paraId="60DC9AE8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038C44E" w14:textId="2808C57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Prepare Project Proposal and assign proposal tasks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B4E6CE0" w14:textId="3CEBCA2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D4E565C" w14:textId="196DBF6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EDCC9BC" w14:textId="04D6BED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4/03/24</w:t>
            </w:r>
          </w:p>
        </w:tc>
      </w:tr>
      <w:tr w:rsidR="33B76774" w:rsidTr="33B76774" w14:paraId="6CC9725E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F3792AE" w14:textId="22EB52D1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Create Terms of reference and Rationale of project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6CE972C" w14:textId="351F16B1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AC65A43" w14:textId="4D47E58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93A16B9" w14:textId="1A6E3D7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4/03/24</w:t>
            </w:r>
          </w:p>
        </w:tc>
      </w:tr>
      <w:tr w:rsidR="33B76774" w:rsidTr="33B76774" w14:paraId="045F0A11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774FF067" w14:textId="7196AFA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Detailed project objective and scope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6E575EF6" w14:textId="0C5B8F0C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751776C7" w14:textId="42F8A6D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5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07D97D44" w14:textId="104F3B3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8/03/24</w:t>
            </w:r>
          </w:p>
        </w:tc>
      </w:tr>
      <w:tr w:rsidR="33B76774" w:rsidTr="33B76774" w14:paraId="57CD9ED6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4FD00A5" w14:textId="3789D601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Define project objective and success criteria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8E9E20E" w14:textId="68181407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7E19EAA" w14:textId="1E0AEE4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5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5DA0BD0" w14:textId="4B21496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8/03/24</w:t>
            </w:r>
          </w:p>
        </w:tc>
      </w:tr>
      <w:tr w:rsidR="33B76774" w:rsidTr="33B76774" w14:paraId="02699334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65D206D" w14:textId="585FB7C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Identify functional requirement and non-functional requirements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A3A1882" w14:textId="57CF090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504ECD1" w14:textId="5C35B9D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5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264D3DA" w14:textId="308206E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8/03/24</w:t>
            </w:r>
          </w:p>
        </w:tc>
      </w:tr>
      <w:tr w:rsidR="33B76774" w:rsidTr="33B76774" w14:paraId="27183CE6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35DB151" w14:textId="10A197A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Identify technical infrastructure and skill requirement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D9B3807" w14:textId="6E30F50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E2349B9" w14:textId="0C26FE6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5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6C4A716" w14:textId="52CEF68C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8/03/24</w:t>
            </w:r>
          </w:p>
        </w:tc>
      </w:tr>
      <w:tr w:rsidR="33B76774" w:rsidTr="33B76774" w14:paraId="5463A5E2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10CA4A9" w14:textId="527AC88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Skill analysis is created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ED06800" w14:textId="3D40C16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CAC54F7" w14:textId="3A509A5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5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6FA320F" w14:textId="1CDD11B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8/03/24</w:t>
            </w:r>
          </w:p>
        </w:tc>
      </w:tr>
      <w:tr w:rsidR="33B76774" w:rsidTr="33B76774" w14:paraId="22301CA3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A4A5B50" w14:textId="63EB8C5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Finalise project team roles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AE376E0" w14:textId="687706D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09B1CC8" w14:textId="0D9D8C9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5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37E1F0B" w14:textId="297D92B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8/03/24</w:t>
            </w:r>
          </w:p>
        </w:tc>
      </w:tr>
      <w:tr w:rsidR="33B76774" w:rsidTr="33B76774" w14:paraId="77383D02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76AC2043" w14:textId="17F55C6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Project management methodology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1032C605" w14:textId="7562114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2.76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5D6ADBB9" w14:textId="623A776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8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31048261" w14:textId="5E4C507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20/03/24</w:t>
            </w:r>
          </w:p>
        </w:tc>
      </w:tr>
      <w:tr w:rsidR="33B76774" w:rsidTr="33B76774" w14:paraId="1F876195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50D0C17" w14:textId="79669A8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Identify the best suited project management methodology for the project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B0460E8" w14:textId="4E9C38DC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D624607" w14:textId="7A4EA231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8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E12AF96" w14:textId="2E28EFD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19/03/24</w:t>
            </w:r>
          </w:p>
        </w:tc>
      </w:tr>
      <w:tr w:rsidR="33B76774" w:rsidTr="33B76774" w14:paraId="027C22D6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725CA91" w14:textId="1510C30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Create a Work breakdown Structure (WBS)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A60E168" w14:textId="468A8D3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32AD416" w14:textId="70353C7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8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84996B8" w14:textId="3DFB343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19/03/24</w:t>
            </w:r>
          </w:p>
        </w:tc>
      </w:tr>
      <w:tr w:rsidR="33B76774" w:rsidTr="33B76774" w14:paraId="0106E63A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DD58D10" w14:textId="5F01BE4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Create a Quality Assurance Plan (QA)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EC354D3" w14:textId="52D4775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BF4CFC9" w14:textId="07E83B51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19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ED215A4" w14:textId="7093D91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20/03/24</w:t>
            </w:r>
          </w:p>
        </w:tc>
      </w:tr>
      <w:tr w:rsidR="33B76774" w:rsidTr="33B76774" w14:paraId="2CB06C60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21C2FC09" w14:textId="608B0AB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Stakeholder Identification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1DD7F05C" w14:textId="51201D6E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2.88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204600F8" w14:textId="416EA83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hu 2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7E158686" w14:textId="0278BF1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26/03/24</w:t>
            </w:r>
          </w:p>
        </w:tc>
      </w:tr>
      <w:tr w:rsidR="33B76774" w:rsidTr="33B76774" w14:paraId="3789FE35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89B4B8B" w14:textId="1AB769F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Create a Stakeholder Register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0132DAE" w14:textId="277D8F4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FB0B66E" w14:textId="549BD63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hu 2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4A0911B" w14:textId="30EBD0C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22/03/24</w:t>
            </w:r>
          </w:p>
        </w:tc>
      </w:tr>
      <w:tr w:rsidR="33B76774" w:rsidTr="33B76774" w14:paraId="1B835502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B683C15" w14:textId="255102F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Create a Stakeholder management Strategy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C09B8C6" w14:textId="24E9A094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7C45719" w14:textId="3B20B5D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25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EC11E02" w14:textId="74E8725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26/03/24</w:t>
            </w:r>
          </w:p>
        </w:tc>
      </w:tr>
      <w:tr w:rsidR="33B76774" w:rsidTr="33B76774" w14:paraId="0D043243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54F25803" w14:textId="65FF6C81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Risk and issues management Plan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3DE78FF0" w14:textId="46B9B964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2.76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6016DD53" w14:textId="0B8B1E0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27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3D3842BF" w14:textId="4CF55A04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29/03/24</w:t>
            </w:r>
          </w:p>
        </w:tc>
      </w:tr>
      <w:tr w:rsidR="33B76774" w:rsidTr="33B76774" w14:paraId="07146F24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E10A377" w14:textId="018B610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Create a Risk Register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1D435A4" w14:textId="4F9FC62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2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F4BFE4E" w14:textId="774B134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27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0DAD1C5" w14:textId="4471E16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29/03/24</w:t>
            </w:r>
          </w:p>
        </w:tc>
      </w:tr>
      <w:tr w:rsidR="33B76774" w:rsidTr="33B76774" w14:paraId="7C0503EC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CA28579" w14:textId="195C4B3C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Create a issue log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9C5086B" w14:textId="7C99D29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2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CD3AA29" w14:textId="5FE36DC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27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AC30B4F" w14:textId="0AEAA13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29/03/24</w:t>
            </w:r>
          </w:p>
        </w:tc>
      </w:tr>
      <w:tr w:rsidR="33B76774" w:rsidTr="33B76774" w14:paraId="2F0A7FA8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36F0657F" w14:textId="6E0A81B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Project Plan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47A58770" w14:textId="593189DC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3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5143D38A" w14:textId="66DA60F1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/04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4EAA945B" w14:textId="1A92F8B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hu 4/04/24</w:t>
            </w:r>
          </w:p>
        </w:tc>
      </w:tr>
      <w:tr w:rsidR="33B76774" w:rsidTr="33B76774" w14:paraId="79119D54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4E90CAC" w14:textId="6F5B578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Create a Gant Diagram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F549445" w14:textId="6D2CAD3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3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790BE9C" w14:textId="76402DD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/04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032E537" w14:textId="53FB558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hu 4/04/24</w:t>
            </w:r>
          </w:p>
        </w:tc>
      </w:tr>
      <w:tr w:rsidR="33B76774" w:rsidTr="33B76774" w14:paraId="378B27C3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87C375C" w14:textId="60FC1E5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Project Costs Estimate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00A7734" w14:textId="7774EBB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6676FD1" w14:textId="7E27BBE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3/04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E31E5F1" w14:textId="0DF55F94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hu 4/04/24</w:t>
            </w:r>
          </w:p>
        </w:tc>
      </w:tr>
      <w:tr w:rsidR="33B76774" w:rsidTr="33B76774" w14:paraId="771C8A73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E1A4FD0" w14:textId="323B619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Finalise project proposal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43DF3E7" w14:textId="075203DC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2FCD73D" w14:textId="3C7CD49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hu 4/04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3C5938A" w14:textId="390260B7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5/04/24</w:t>
            </w:r>
          </w:p>
        </w:tc>
      </w:tr>
      <w:tr w:rsidR="33B76774" w:rsidTr="33B76774" w14:paraId="152E7CAC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7D50D3E" w14:textId="2FFE591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Prepare Project Proposal Presentation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825C4A4" w14:textId="703D6D21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4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2835D4E" w14:textId="7241E34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03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BBB9CAF" w14:textId="6D8D105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hu 7/03/24</w:t>
            </w:r>
          </w:p>
        </w:tc>
      </w:tr>
      <w:tr w:rsidR="33B76774" w:rsidTr="33B76774" w14:paraId="34A9FFAD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515E5CCC" w14:textId="68B2D5A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Project Execution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1AB348CE" w14:textId="26770FBC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33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753FB0CF" w14:textId="19CA45A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8/04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1516397F" w14:textId="02CD252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22/10/24</w:t>
            </w:r>
          </w:p>
        </w:tc>
      </w:tr>
      <w:tr w:rsidR="33B76774" w:rsidTr="33B76774" w14:paraId="39D9D731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113777EE" w14:textId="0ED5D59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Setup Developer Environment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30827381" w14:textId="6DE6F87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9.71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355325DF" w14:textId="50F70BC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8/04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2EAA883C" w14:textId="47BE2CC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22/04/24</w:t>
            </w:r>
          </w:p>
        </w:tc>
      </w:tr>
      <w:tr w:rsidR="33B76774" w:rsidTr="33B76774" w14:paraId="5E40A2A6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32EBA47" w14:textId="04D4CF9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Understand use of Docker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FB5F9B2" w14:textId="5ED0DEA4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5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7DA5C14" w14:textId="673BF22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8/04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37052F5" w14:textId="1AFC0AA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5/04/24</w:t>
            </w:r>
          </w:p>
        </w:tc>
      </w:tr>
      <w:tr w:rsidR="33B76774" w:rsidTr="33B76774" w14:paraId="6C13C917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07E38A4" w14:textId="038BCF8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Understand use of SDR toolsets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5AC6EC1" w14:textId="5779755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5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D3AD169" w14:textId="3531BE8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5/04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1F96A66" w14:textId="3C20B3D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22/04/24</w:t>
            </w:r>
          </w:p>
        </w:tc>
      </w:tr>
      <w:tr w:rsidR="33B76774" w:rsidTr="33B76774" w14:paraId="7048E884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47A7014E" w14:textId="0ABB3A2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Setup Hardware Physical Environment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5D6E99DF" w14:textId="3219FD9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.94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01765586" w14:textId="07724A5E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22/04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78F25311" w14:textId="45AAB6C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24/04/24</w:t>
            </w:r>
          </w:p>
        </w:tc>
      </w:tr>
      <w:tr w:rsidR="33B76774" w:rsidTr="33B76774" w14:paraId="3F310F47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895E02E" w14:textId="7AD480A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Setup Workstation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B0A9CFF" w14:textId="6EE2DF3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8AF52AF" w14:textId="743E35C7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22/04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B64128D" w14:textId="3A34ED3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23/04/24</w:t>
            </w:r>
          </w:p>
        </w:tc>
      </w:tr>
      <w:tr w:rsidR="33B76774" w:rsidTr="33B76774" w14:paraId="4BD44709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E759A29" w14:textId="2DBD78B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Setup Ettus Research B205 Mini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7183588" w14:textId="5CD938F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 day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4133772" w14:textId="4CF268F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23/04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B6143C6" w14:textId="32AEAD2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24/04/24</w:t>
            </w:r>
          </w:p>
        </w:tc>
      </w:tr>
      <w:tr w:rsidR="33B76774" w:rsidTr="33B76774" w14:paraId="258B96A3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7B0A854" w14:textId="48CAAB8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Configure Device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615247B" w14:textId="49510DAE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88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C618D0E" w14:textId="3158790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24/04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88E82F4" w14:textId="7B82D74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2/09/24</w:t>
            </w:r>
          </w:p>
        </w:tc>
      </w:tr>
      <w:tr w:rsidR="33B76774" w:rsidTr="33B76774" w14:paraId="1AD054E9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6010D93" w14:textId="606B5B0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Create Documentation and User Guide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B6AF407" w14:textId="4753AF0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0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45DDF41" w14:textId="32D283F7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3/09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660DE75" w14:textId="4AD31AC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17/09/24</w:t>
            </w:r>
          </w:p>
        </w:tc>
      </w:tr>
      <w:tr w:rsidR="33B76774" w:rsidTr="33B76774" w14:paraId="660459B2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3C7EA74" w14:textId="69BF358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Software installation and Setup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5DEBB4E" w14:textId="0851587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3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7B9FBC6" w14:textId="2250380E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17/09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FF1DB6F" w14:textId="02B9802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20/09/24</w:t>
            </w:r>
          </w:p>
        </w:tc>
      </w:tr>
      <w:tr w:rsidR="33B76774" w:rsidTr="33B76774" w14:paraId="6FE9C426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8ED9D5F" w14:textId="2AB46FFE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Begin testing and integration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46834E6" w14:textId="2676783D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5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CE8EB23" w14:textId="5262697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23/09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A7DCAD0" w14:textId="1AF9A5B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14/10/24</w:t>
            </w:r>
          </w:p>
        </w:tc>
      </w:tr>
      <w:tr w:rsidR="33B76774" w:rsidTr="33B76774" w14:paraId="67046CDE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72700BF" w14:textId="793EFDFB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Network Configuration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B43F4EC" w14:textId="34607E8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5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598758F" w14:textId="7D5B581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15/10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699BB096" w14:textId="430BC06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22/10/24</w:t>
            </w:r>
          </w:p>
        </w:tc>
      </w:tr>
      <w:tr w:rsidR="33B76774" w:rsidTr="33B76774" w14:paraId="4DB4C68B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18D50127" w14:textId="3419C793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Project Closure and Handover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06604D35" w14:textId="109BB5FC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2.24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5A53125B" w14:textId="31DA5075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22/10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92D050"/>
            <w:tcMar/>
            <w:vAlign w:val="center"/>
          </w:tcPr>
          <w:p w:rsidR="33B76774" w:rsidP="33B76774" w:rsidRDefault="33B76774" w14:paraId="6CA9645C" w14:textId="3A90651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8/11/24</w:t>
            </w:r>
          </w:p>
        </w:tc>
      </w:tr>
      <w:tr w:rsidR="33B76774" w:rsidTr="33B76774" w14:paraId="1B547F64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41A56F6E" w14:textId="73E5D53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Final documentation and reflective reports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3664D9EB" w14:textId="3C490081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12.24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3AA4A2A2" w14:textId="6F1209AE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22/10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7CFA1C21" w14:textId="0381CB9C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8/11/24</w:t>
            </w:r>
          </w:p>
        </w:tc>
      </w:tr>
      <w:tr w:rsidR="33B76774" w:rsidTr="33B76774" w14:paraId="2304D0EC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7129ECE" w14:textId="1C8E2AA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Prepare final portfolios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302759E" w14:textId="384A722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5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430D942" w14:textId="5B52F706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22/10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5CD762B9" w14:textId="586CEE4F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ue 29/10/24</w:t>
            </w:r>
          </w:p>
        </w:tc>
      </w:tr>
      <w:tr w:rsidR="33B76774" w:rsidTr="33B76774" w14:paraId="74468198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19933661" w14:textId="4F326702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prepare reflective report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85A5C10" w14:textId="6A518E69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2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02E158D" w14:textId="4F8B0CD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Wed 30/10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04A4126D" w14:textId="65E65AB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1/11/24</w:t>
            </w:r>
          </w:p>
        </w:tc>
      </w:tr>
      <w:tr w:rsidR="33B76774" w:rsidTr="33B76774" w14:paraId="726D494A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26AE92A" w14:textId="17BFB250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Prepare project portfolio poster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3B2A0D1A" w14:textId="304336B1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3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55D6857" w14:textId="3C07124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Mon 4/11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12CD57A" w14:textId="0149C05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Thu 7/11/24</w:t>
            </w:r>
          </w:p>
        </w:tc>
      </w:tr>
      <w:tr w:rsidR="33B76774" w:rsidTr="33B76774" w14:paraId="440E1584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7F53C2E7" w14:textId="70A793AA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   Conduct project presentation and conduct a closure meeting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4E1DC90" w14:textId="58319587">
            <w:pPr>
              <w:spacing w:line="279" w:lineRule="auto"/>
              <w:jc w:val="right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0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27932A85" w14:textId="2E28706F">
            <w:pPr>
              <w:spacing w:line="279" w:lineRule="auto"/>
              <w:jc w:val="right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8/11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FFFFFF" w:themeFill="background1"/>
            <w:tcMar/>
            <w:vAlign w:val="center"/>
          </w:tcPr>
          <w:p w:rsidR="33B76774" w:rsidP="33B76774" w:rsidRDefault="33B76774" w14:paraId="4B46C2EB" w14:textId="2AA42FA4">
            <w:pPr>
              <w:spacing w:line="279" w:lineRule="auto"/>
              <w:jc w:val="right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8/11/24</w:t>
            </w:r>
          </w:p>
        </w:tc>
      </w:tr>
      <w:tr w:rsidR="33B76774" w:rsidTr="33B76774" w14:paraId="22A0B32A">
        <w:trPr>
          <w:trHeight w:val="300"/>
        </w:trPr>
        <w:tc>
          <w:tcPr>
            <w:tcW w:w="5473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1BC3C00A" w14:textId="539C96F8">
            <w:pPr>
              <w:spacing w:line="279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 xml:space="preserve">   Project Handover</w:t>
            </w:r>
          </w:p>
        </w:tc>
        <w:tc>
          <w:tcPr>
            <w:tcW w:w="1365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4E37010C" w14:textId="286722CC">
            <w:pPr>
              <w:spacing w:line="279" w:lineRule="auto"/>
              <w:jc w:val="right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0 days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0DD968B7" w14:textId="42024F1F">
            <w:pPr>
              <w:spacing w:line="279" w:lineRule="auto"/>
              <w:jc w:val="right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8/11/24</w:t>
            </w:r>
          </w:p>
        </w:tc>
        <w:tc>
          <w:tcPr>
            <w:tcW w:w="1089" w:type="dxa"/>
            <w:tcBorders>
              <w:top w:val="single" w:color="B1BBCC" w:sz="6"/>
              <w:left w:val="single" w:color="B1BBCC" w:sz="6"/>
              <w:bottom w:val="single" w:color="B1BBCC" w:sz="6"/>
              <w:right w:val="single" w:color="B1BBCC" w:sz="6"/>
            </w:tcBorders>
            <w:shd w:val="clear" w:color="auto" w:fill="D1D1D1"/>
            <w:tcMar/>
            <w:vAlign w:val="center"/>
          </w:tcPr>
          <w:p w:rsidR="33B76774" w:rsidP="33B76774" w:rsidRDefault="33B76774" w14:paraId="417D9F44" w14:textId="581A3ADC">
            <w:pPr>
              <w:spacing w:line="279" w:lineRule="auto"/>
              <w:jc w:val="right"/>
              <w:rPr>
                <w:rFonts w:ascii="Aptos" w:hAnsi="Aptos" w:eastAsia="Aptos" w:cs="Aptos"/>
                <w:b w:val="0"/>
                <w:bCs w:val="0"/>
                <w:i w:val="0"/>
                <w:iCs w:val="0"/>
                <w:color w:val="000000" w:themeColor="text1" w:themeTint="FF" w:themeShade="FF"/>
                <w:sz w:val="16"/>
                <w:szCs w:val="16"/>
              </w:rPr>
            </w:pPr>
            <w:r w:rsidRPr="33B76774" w:rsidR="33B76774">
              <w:rPr>
                <w:rFonts w:ascii="Aptos" w:hAnsi="Aptos" w:eastAsia="Aptos" w:cs="Aptos"/>
                <w:b w:val="1"/>
                <w:bCs w:val="1"/>
                <w:i w:val="0"/>
                <w:iCs w:val="0"/>
                <w:color w:val="000000" w:themeColor="text1" w:themeTint="FF" w:themeShade="FF"/>
                <w:sz w:val="16"/>
                <w:szCs w:val="16"/>
                <w:lang w:val="en-NZ"/>
              </w:rPr>
              <w:t>Fri 8/11/24</w:t>
            </w:r>
          </w:p>
        </w:tc>
      </w:tr>
    </w:tbl>
    <w:p w:rsidR="33B76774" w:rsidP="33B76774" w:rsidRDefault="33B76774" w14:paraId="012CC82E" w14:textId="788B9766">
      <w:pPr>
        <w:pStyle w:val="Normal"/>
        <w:rPr>
          <w:rFonts w:cs="Calibri"/>
        </w:rPr>
      </w:pPr>
    </w:p>
    <w:p xmlns:wp14="http://schemas.microsoft.com/office/word/2010/wordml" w:rsidRPr="005D605A" w:rsidR="000B3E06" w:rsidP="00C0185B" w:rsidRDefault="000B3E06" w14:paraId="41C8F396" wp14:textId="77777777">
      <w:pPr>
        <w:rPr>
          <w:rFonts w:cs="Calibri"/>
        </w:rPr>
      </w:pPr>
    </w:p>
    <w:sectPr w:rsidRPr="005D605A" w:rsidR="000B3E06" w:rsidSect="00033178">
      <w:headerReference w:type="default" r:id="rId9"/>
      <w:footerReference w:type="default" r:id="rId10"/>
      <w:type w:val="continuous"/>
      <w:pgSz w:w="11906" w:h="16838" w:orient="portrait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xmlns:wp14="http://schemas.microsoft.com/office/word/2010/wordml" w:rsidR="005D605A" w:rsidP="000F2E0D" w:rsidRDefault="005D605A" w14:paraId="72A3D3EC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5D605A" w:rsidP="000F2E0D" w:rsidRDefault="005D605A" w14:paraId="0D0B940D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Font13208">
    <w:altName w:val="Arial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14711">
    <w:altName w:val="Times New Roman"/>
    <w:panose1 w:val="00000000000000000000"/>
    <w:charset w:val="4D"/>
    <w:family w:val="auto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xmlns:wp14="http://schemas.microsoft.com/office/word/2010/wordml" w:rsidR="00E77783" w:rsidRDefault="00E77783" w14:paraId="44EAFD9C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xmlns:wp14="http://schemas.microsoft.com/office/word/2010/wordml" w:rsidR="005D605A" w:rsidP="000F2E0D" w:rsidRDefault="005D605A" w14:paraId="0E27B00A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5D605A" w:rsidP="000F2E0D" w:rsidRDefault="005D605A" w14:paraId="60061E4C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xmlns:wp14="http://schemas.microsoft.com/office/word/2010/wordml" w:rsidR="000F2E0D" w:rsidRDefault="000B226A" w14:paraId="2844B2D8" wp14:textId="77777777">
    <w:pPr>
      <w:pStyle w:val="Header"/>
    </w:pPr>
    <w:r>
      <w:rPr>
        <w:noProof/>
        <w:lang w:eastAsia="en-NZ"/>
      </w:rPr>
      <w:drawing>
        <wp:anchor xmlns:wp14="http://schemas.microsoft.com/office/word/2010/wordprocessingDrawing" distT="0" distB="0" distL="114300" distR="114300" simplePos="0" relativeHeight="251657728" behindDoc="0" locked="0" layoutInCell="1" allowOverlap="1" wp14:anchorId="766E9AC3" wp14:editId="7777777">
          <wp:simplePos x="0" y="0"/>
          <wp:positionH relativeFrom="column">
            <wp:posOffset>-903605</wp:posOffset>
          </wp:positionH>
          <wp:positionV relativeFrom="paragraph">
            <wp:posOffset>-435610</wp:posOffset>
          </wp:positionV>
          <wp:extent cx="7536180" cy="12725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C5C80"/>
    <w:multiLevelType w:val="multilevel"/>
    <w:tmpl w:val="6992703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2.2.%3"/>
      <w:lvlJc w:val="left"/>
      <w:pPr>
        <w:tabs>
          <w:tab w:val="num" w:pos="270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B4721F"/>
    <w:multiLevelType w:val="hybridMultilevel"/>
    <w:tmpl w:val="64E4FCA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3B4C2100"/>
    <w:multiLevelType w:val="hybridMultilevel"/>
    <w:tmpl w:val="4CFCB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EF50E3C"/>
    <w:multiLevelType w:val="hybridMultilevel"/>
    <w:tmpl w:val="7CE031F0"/>
    <w:lvl w:ilvl="0" w:tplc="12B04988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CDB20B5"/>
    <w:multiLevelType w:val="multilevel"/>
    <w:tmpl w:val="0246AE98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4.2.%3"/>
      <w:lvlJc w:val="left"/>
      <w:pPr>
        <w:tabs>
          <w:tab w:val="num" w:pos="270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3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7E343E2"/>
    <w:multiLevelType w:val="hybridMultilevel"/>
    <w:tmpl w:val="E63AC7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FBA0ECE"/>
    <w:multiLevelType w:val="hybridMultilevel"/>
    <w:tmpl w:val="53A0A2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1146AC0"/>
    <w:multiLevelType w:val="hybridMultilevel"/>
    <w:tmpl w:val="3A66E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832599445">
    <w:abstractNumId w:val="9"/>
  </w:num>
  <w:num w:numId="2" w16cid:durableId="919485431">
    <w:abstractNumId w:val="0"/>
  </w:num>
  <w:num w:numId="3" w16cid:durableId="790632736">
    <w:abstractNumId w:val="1"/>
  </w:num>
  <w:num w:numId="4" w16cid:durableId="395208858">
    <w:abstractNumId w:val="4"/>
  </w:num>
  <w:num w:numId="5" w16cid:durableId="895435300">
    <w:abstractNumId w:val="13"/>
  </w:num>
  <w:num w:numId="6" w16cid:durableId="657029142">
    <w:abstractNumId w:val="5"/>
  </w:num>
  <w:num w:numId="7" w16cid:durableId="1028137947">
    <w:abstractNumId w:val="18"/>
  </w:num>
  <w:num w:numId="8" w16cid:durableId="1228761291">
    <w:abstractNumId w:val="14"/>
  </w:num>
  <w:num w:numId="9" w16cid:durableId="190723980">
    <w:abstractNumId w:val="7"/>
  </w:num>
  <w:num w:numId="10" w16cid:durableId="846091386">
    <w:abstractNumId w:val="11"/>
  </w:num>
  <w:num w:numId="11" w16cid:durableId="614023673">
    <w:abstractNumId w:val="19"/>
  </w:num>
  <w:num w:numId="12" w16cid:durableId="823156992">
    <w:abstractNumId w:val="3"/>
  </w:num>
  <w:num w:numId="13" w16cid:durableId="355231168">
    <w:abstractNumId w:val="10"/>
  </w:num>
  <w:num w:numId="14" w16cid:durableId="969215055">
    <w:abstractNumId w:val="8"/>
  </w:num>
  <w:num w:numId="15" w16cid:durableId="1557427031">
    <w:abstractNumId w:val="6"/>
  </w:num>
  <w:num w:numId="16" w16cid:durableId="867835132">
    <w:abstractNumId w:val="16"/>
  </w:num>
  <w:num w:numId="17" w16cid:durableId="752967921">
    <w:abstractNumId w:val="15"/>
  </w:num>
  <w:num w:numId="18" w16cid:durableId="1111778299">
    <w:abstractNumId w:val="17"/>
  </w:num>
  <w:num w:numId="19" w16cid:durableId="1540124717">
    <w:abstractNumId w:val="2"/>
  </w:num>
  <w:num w:numId="20" w16cid:durableId="957570375">
    <w:abstractNumId w:val="1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20"/>
  <w:trackRevisions w:val="false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xNagEdG+ogLQAAAA=="/>
  </w:docVars>
  <w:rsids>
    <w:rsidRoot w:val="00BD53F8"/>
    <w:rsid w:val="00020DDB"/>
    <w:rsid w:val="000235AF"/>
    <w:rsid w:val="00025453"/>
    <w:rsid w:val="00033178"/>
    <w:rsid w:val="000544EF"/>
    <w:rsid w:val="00067CD2"/>
    <w:rsid w:val="0007402C"/>
    <w:rsid w:val="00081363"/>
    <w:rsid w:val="00082D92"/>
    <w:rsid w:val="00085392"/>
    <w:rsid w:val="00096637"/>
    <w:rsid w:val="000A030D"/>
    <w:rsid w:val="000A3097"/>
    <w:rsid w:val="000A70FE"/>
    <w:rsid w:val="000B226A"/>
    <w:rsid w:val="000B2CB5"/>
    <w:rsid w:val="000B3E06"/>
    <w:rsid w:val="000C47F0"/>
    <w:rsid w:val="000E5C46"/>
    <w:rsid w:val="000E7B13"/>
    <w:rsid w:val="000F25C0"/>
    <w:rsid w:val="000F2E0D"/>
    <w:rsid w:val="00110F01"/>
    <w:rsid w:val="001158DB"/>
    <w:rsid w:val="00135144"/>
    <w:rsid w:val="001527E6"/>
    <w:rsid w:val="001911EF"/>
    <w:rsid w:val="001965CC"/>
    <w:rsid w:val="001B4D9D"/>
    <w:rsid w:val="001F1299"/>
    <w:rsid w:val="00231B88"/>
    <w:rsid w:val="00233326"/>
    <w:rsid w:val="00253415"/>
    <w:rsid w:val="0025393C"/>
    <w:rsid w:val="002576ED"/>
    <w:rsid w:val="00263A33"/>
    <w:rsid w:val="002851AD"/>
    <w:rsid w:val="00292338"/>
    <w:rsid w:val="00292B8D"/>
    <w:rsid w:val="002A0D51"/>
    <w:rsid w:val="002B1C13"/>
    <w:rsid w:val="002D48EA"/>
    <w:rsid w:val="002E7C3A"/>
    <w:rsid w:val="002F4D8F"/>
    <w:rsid w:val="00314D47"/>
    <w:rsid w:val="0031676C"/>
    <w:rsid w:val="003448B0"/>
    <w:rsid w:val="00356661"/>
    <w:rsid w:val="00356C31"/>
    <w:rsid w:val="00357164"/>
    <w:rsid w:val="00371BED"/>
    <w:rsid w:val="00395DA0"/>
    <w:rsid w:val="00395F61"/>
    <w:rsid w:val="003D679B"/>
    <w:rsid w:val="003E3639"/>
    <w:rsid w:val="003E54D9"/>
    <w:rsid w:val="003F17A7"/>
    <w:rsid w:val="00406663"/>
    <w:rsid w:val="00415030"/>
    <w:rsid w:val="00422168"/>
    <w:rsid w:val="00426CFF"/>
    <w:rsid w:val="00450570"/>
    <w:rsid w:val="00455AF0"/>
    <w:rsid w:val="00485C5D"/>
    <w:rsid w:val="00486DE3"/>
    <w:rsid w:val="00495F0D"/>
    <w:rsid w:val="004A7844"/>
    <w:rsid w:val="004C0FB1"/>
    <w:rsid w:val="004D0A32"/>
    <w:rsid w:val="004E2BCE"/>
    <w:rsid w:val="004F3FEA"/>
    <w:rsid w:val="004F4A0C"/>
    <w:rsid w:val="005054E1"/>
    <w:rsid w:val="00513364"/>
    <w:rsid w:val="005152AC"/>
    <w:rsid w:val="00530543"/>
    <w:rsid w:val="00544232"/>
    <w:rsid w:val="005460BA"/>
    <w:rsid w:val="005643E9"/>
    <w:rsid w:val="005A5077"/>
    <w:rsid w:val="005A6AB6"/>
    <w:rsid w:val="005B0E5A"/>
    <w:rsid w:val="005C622F"/>
    <w:rsid w:val="005D605A"/>
    <w:rsid w:val="005D6A8C"/>
    <w:rsid w:val="005E3F21"/>
    <w:rsid w:val="005F1E47"/>
    <w:rsid w:val="005F312B"/>
    <w:rsid w:val="006031E1"/>
    <w:rsid w:val="00606321"/>
    <w:rsid w:val="0060705B"/>
    <w:rsid w:val="00610C7B"/>
    <w:rsid w:val="00622BC1"/>
    <w:rsid w:val="00642E52"/>
    <w:rsid w:val="0065001A"/>
    <w:rsid w:val="00672BF1"/>
    <w:rsid w:val="006811CE"/>
    <w:rsid w:val="00690076"/>
    <w:rsid w:val="006923DD"/>
    <w:rsid w:val="006A0E70"/>
    <w:rsid w:val="006A3221"/>
    <w:rsid w:val="006A4931"/>
    <w:rsid w:val="006B1A7D"/>
    <w:rsid w:val="006B3BE2"/>
    <w:rsid w:val="006B5E1E"/>
    <w:rsid w:val="006D340F"/>
    <w:rsid w:val="006E2A1F"/>
    <w:rsid w:val="006E578A"/>
    <w:rsid w:val="006E7380"/>
    <w:rsid w:val="006F34E3"/>
    <w:rsid w:val="006F7221"/>
    <w:rsid w:val="007000D6"/>
    <w:rsid w:val="00705195"/>
    <w:rsid w:val="007431A8"/>
    <w:rsid w:val="007473B8"/>
    <w:rsid w:val="00763CD6"/>
    <w:rsid w:val="0076540D"/>
    <w:rsid w:val="00765920"/>
    <w:rsid w:val="00765FCB"/>
    <w:rsid w:val="00770EA6"/>
    <w:rsid w:val="007840AB"/>
    <w:rsid w:val="007C49BC"/>
    <w:rsid w:val="007C5C79"/>
    <w:rsid w:val="007D6D2F"/>
    <w:rsid w:val="007E654F"/>
    <w:rsid w:val="007E6BE9"/>
    <w:rsid w:val="00813089"/>
    <w:rsid w:val="00825B41"/>
    <w:rsid w:val="00827DEC"/>
    <w:rsid w:val="00841CAF"/>
    <w:rsid w:val="00844A05"/>
    <w:rsid w:val="00851B3B"/>
    <w:rsid w:val="00853851"/>
    <w:rsid w:val="008542CB"/>
    <w:rsid w:val="00865BB6"/>
    <w:rsid w:val="0089699F"/>
    <w:rsid w:val="008A655A"/>
    <w:rsid w:val="008B0876"/>
    <w:rsid w:val="008B3E05"/>
    <w:rsid w:val="008B6ED3"/>
    <w:rsid w:val="008C6469"/>
    <w:rsid w:val="008D1C35"/>
    <w:rsid w:val="008E1050"/>
    <w:rsid w:val="008E50F6"/>
    <w:rsid w:val="008E5C07"/>
    <w:rsid w:val="008F15A1"/>
    <w:rsid w:val="008F3C97"/>
    <w:rsid w:val="00911EE6"/>
    <w:rsid w:val="009228D2"/>
    <w:rsid w:val="00937E5D"/>
    <w:rsid w:val="00955B5D"/>
    <w:rsid w:val="00956055"/>
    <w:rsid w:val="0097174A"/>
    <w:rsid w:val="0098109D"/>
    <w:rsid w:val="009A5C73"/>
    <w:rsid w:val="009E39AB"/>
    <w:rsid w:val="009E653C"/>
    <w:rsid w:val="009F52A8"/>
    <w:rsid w:val="00A0138B"/>
    <w:rsid w:val="00A07440"/>
    <w:rsid w:val="00A16A4B"/>
    <w:rsid w:val="00A27539"/>
    <w:rsid w:val="00A3652E"/>
    <w:rsid w:val="00A420F9"/>
    <w:rsid w:val="00A4253C"/>
    <w:rsid w:val="00A8598B"/>
    <w:rsid w:val="00A947B3"/>
    <w:rsid w:val="00AA3A18"/>
    <w:rsid w:val="00AA50A6"/>
    <w:rsid w:val="00AA5E49"/>
    <w:rsid w:val="00AD6794"/>
    <w:rsid w:val="00AD6A36"/>
    <w:rsid w:val="00AE5B44"/>
    <w:rsid w:val="00B06A71"/>
    <w:rsid w:val="00B105D9"/>
    <w:rsid w:val="00B176F9"/>
    <w:rsid w:val="00B51C13"/>
    <w:rsid w:val="00B51E76"/>
    <w:rsid w:val="00B57EDE"/>
    <w:rsid w:val="00B679DD"/>
    <w:rsid w:val="00B80540"/>
    <w:rsid w:val="00BA1022"/>
    <w:rsid w:val="00BA3B63"/>
    <w:rsid w:val="00BB34C8"/>
    <w:rsid w:val="00BC594C"/>
    <w:rsid w:val="00BD33D8"/>
    <w:rsid w:val="00BD497A"/>
    <w:rsid w:val="00BD53F8"/>
    <w:rsid w:val="00BD69D2"/>
    <w:rsid w:val="00BE19AE"/>
    <w:rsid w:val="00C0185B"/>
    <w:rsid w:val="00C07010"/>
    <w:rsid w:val="00C1657E"/>
    <w:rsid w:val="00C17057"/>
    <w:rsid w:val="00C37214"/>
    <w:rsid w:val="00C44F5F"/>
    <w:rsid w:val="00C813B7"/>
    <w:rsid w:val="00C8278C"/>
    <w:rsid w:val="00C86F87"/>
    <w:rsid w:val="00CA47D0"/>
    <w:rsid w:val="00CB33E9"/>
    <w:rsid w:val="00CC2E65"/>
    <w:rsid w:val="00CD3AAB"/>
    <w:rsid w:val="00CE1B0B"/>
    <w:rsid w:val="00D03565"/>
    <w:rsid w:val="00D06904"/>
    <w:rsid w:val="00D1176B"/>
    <w:rsid w:val="00D124F4"/>
    <w:rsid w:val="00D14749"/>
    <w:rsid w:val="00D3427F"/>
    <w:rsid w:val="00D34678"/>
    <w:rsid w:val="00D40BA7"/>
    <w:rsid w:val="00D523C9"/>
    <w:rsid w:val="00D57B96"/>
    <w:rsid w:val="00D606D6"/>
    <w:rsid w:val="00D771B2"/>
    <w:rsid w:val="00D80F56"/>
    <w:rsid w:val="00D91C4C"/>
    <w:rsid w:val="00DA19CE"/>
    <w:rsid w:val="00DA67AF"/>
    <w:rsid w:val="00DC36B7"/>
    <w:rsid w:val="00DE2D96"/>
    <w:rsid w:val="00DF0160"/>
    <w:rsid w:val="00DF120C"/>
    <w:rsid w:val="00E068DB"/>
    <w:rsid w:val="00E16FE0"/>
    <w:rsid w:val="00E202DB"/>
    <w:rsid w:val="00E21148"/>
    <w:rsid w:val="00E50653"/>
    <w:rsid w:val="00E644EA"/>
    <w:rsid w:val="00E77783"/>
    <w:rsid w:val="00E9236B"/>
    <w:rsid w:val="00EB200A"/>
    <w:rsid w:val="00EB443B"/>
    <w:rsid w:val="00EC1C46"/>
    <w:rsid w:val="00EC6BAE"/>
    <w:rsid w:val="00ED0CE3"/>
    <w:rsid w:val="00EF3FD8"/>
    <w:rsid w:val="00F069B0"/>
    <w:rsid w:val="00F06E13"/>
    <w:rsid w:val="00F22561"/>
    <w:rsid w:val="00F22763"/>
    <w:rsid w:val="00F25F50"/>
    <w:rsid w:val="00F279F0"/>
    <w:rsid w:val="00F31A01"/>
    <w:rsid w:val="00F40937"/>
    <w:rsid w:val="00F448C2"/>
    <w:rsid w:val="00F521FB"/>
    <w:rsid w:val="00F6229C"/>
    <w:rsid w:val="00F63681"/>
    <w:rsid w:val="00F65F87"/>
    <w:rsid w:val="00F77EA3"/>
    <w:rsid w:val="00FA0EB6"/>
    <w:rsid w:val="00FB58DA"/>
    <w:rsid w:val="00FB78B7"/>
    <w:rsid w:val="00FD4FEF"/>
    <w:rsid w:val="00FE28A2"/>
    <w:rsid w:val="00FE323E"/>
    <w:rsid w:val="00FF1DCB"/>
    <w:rsid w:val="00FF5BA6"/>
    <w:rsid w:val="33B76774"/>
    <w:rsid w:val="6B05D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5D72CA7E"/>
  <w15:chartTrackingRefBased/>
  <w15:docId w15:val="{42EE4F14-99B1-4F03-AAE3-76503539A33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Calibri" w:hAnsi="Calibri" w:eastAsia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D1C35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styleId="Heading1Char" w:customStyle="1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styleId="Heading2Char" w:customStyle="1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styleId="pagedate" w:customStyle="1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NZ"/>
    </w:rPr>
  </w:style>
  <w:style w:type="paragraph" w:styleId="pageowner" w:customStyle="1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NZ"/>
    </w:rPr>
  </w:style>
  <w:style w:type="paragraph" w:styleId="NormalWeb">
    <w:name w:val="Normal (Web)"/>
    <w:basedOn w:val="Normal"/>
    <w:unhideWhenUsed/>
    <w:rsid w:val="0045057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styleId="Heading4Char" w:customStyle="1">
    <w:name w:val="Heading 4 Char"/>
    <w:link w:val="Heading4"/>
    <w:uiPriority w:val="9"/>
    <w:semiHidden/>
    <w:rsid w:val="008D1C35"/>
    <w:rPr>
      <w:rFonts w:ascii="Calibri" w:hAnsi="Calibri" w:eastAsia="Times New Roman" w:cs="Times New Roman"/>
      <w:bCs/>
      <w:i/>
      <w:sz w:val="24"/>
      <w:szCs w:val="28"/>
      <w:lang w:eastAsia="en-US"/>
    </w:rPr>
  </w:style>
  <w:style w:type="paragraph" w:styleId="SHTB" w:customStyle="1">
    <w:name w:val="SH/TB"/>
    <w:basedOn w:val="Normal"/>
    <w:next w:val="Normal"/>
    <w:rsid w:val="00C07010"/>
    <w:pPr>
      <w:pBdr>
        <w:bottom w:val="single" w:color="auto" w:sz="6" w:space="0"/>
      </w:pBdr>
      <w:spacing w:before="130" w:after="0" w:line="200" w:lineRule="exact"/>
    </w:pPr>
    <w:rPr>
      <w:rFonts w:ascii="New York" w:hAnsi="New York" w:eastAsia="Times New Roman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hAnsi="Times New Roman" w:eastAsia="Times New Roman"/>
      <w:b/>
      <w:bCs/>
      <w:sz w:val="36"/>
      <w:szCs w:val="24"/>
      <w:lang w:val="en-US"/>
    </w:rPr>
  </w:style>
  <w:style w:type="character" w:styleId="TitleChar" w:customStyle="1">
    <w:name w:val="Title Char"/>
    <w:link w:val="Title"/>
    <w:rsid w:val="00C07010"/>
    <w:rPr>
      <w:rFonts w:ascii="Times New Roman" w:hAnsi="Times New Roman" w:eastAsia="Times New Roman"/>
      <w:b/>
      <w:bCs/>
      <w:sz w:val="36"/>
      <w:szCs w:val="24"/>
    </w:rPr>
  </w:style>
  <w:style w:type="paragraph" w:styleId="BTHDs" w:customStyle="1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hAnsi="Font13208" w:eastAsia="Times New Roman"/>
      <w:noProof/>
      <w:sz w:val="20"/>
      <w:szCs w:val="20"/>
      <w:lang w:val="en-US"/>
    </w:rPr>
  </w:style>
  <w:style w:type="paragraph" w:styleId="bt" w:customStyle="1">
    <w:name w:val="bt"/>
    <w:rsid w:val="005460BA"/>
    <w:pPr>
      <w:spacing w:before="120" w:line="360" w:lineRule="auto"/>
    </w:pPr>
    <w:rPr>
      <w:rFonts w:ascii="Times New Roman" w:hAnsi="Times New Roman" w:eastAsia="Times New Roman"/>
      <w:sz w:val="24"/>
      <w:szCs w:val="24"/>
      <w:lang w:eastAsia="en-US"/>
    </w:rPr>
  </w:style>
  <w:style w:type="paragraph" w:styleId="table-text" w:customStyle="1">
    <w:name w:val="table-text"/>
    <w:next w:val="bt"/>
    <w:rsid w:val="005460BA"/>
    <w:pPr>
      <w:spacing w:before="60"/>
    </w:pPr>
    <w:rPr>
      <w:rFonts w:ascii="Arial" w:hAnsi="Arial" w:eastAsia="Times New Roman"/>
      <w:lang w:eastAsia="en-US"/>
    </w:rPr>
  </w:style>
  <w:style w:type="paragraph" w:styleId="BT0" w:customStyle="1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hAnsi="Font13208" w:eastAsia="Times New Roman"/>
      <w:noProof/>
      <w:sz w:val="20"/>
      <w:szCs w:val="20"/>
      <w:lang w:val="en-US"/>
    </w:rPr>
  </w:style>
  <w:style w:type="paragraph" w:styleId="BL1st" w:customStyle="1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hAnsi="Font13208" w:eastAsia="Times New Roman"/>
      <w:noProof/>
      <w:sz w:val="20"/>
      <w:szCs w:val="20"/>
      <w:lang w:val="en-US"/>
    </w:rPr>
  </w:style>
  <w:style w:type="paragraph" w:styleId="table-caption" w:customStyle="1">
    <w:name w:val="table-caption"/>
    <w:rsid w:val="003E3639"/>
    <w:pPr>
      <w:spacing w:before="240"/>
    </w:pPr>
    <w:rPr>
      <w:rFonts w:ascii="Arial" w:hAnsi="Arial" w:eastAsia="Times New Roman"/>
      <w:b/>
      <w:kern w:val="16"/>
      <w:sz w:val="22"/>
      <w:szCs w:val="22"/>
      <w:lang w:eastAsia="en-US"/>
    </w:rPr>
  </w:style>
  <w:style w:type="paragraph" w:styleId="figure-caption" w:customStyle="1">
    <w:name w:val="figure-caption"/>
    <w:basedOn w:val="Normal"/>
    <w:rsid w:val="00A3652E"/>
    <w:pPr>
      <w:spacing w:before="240" w:after="0" w:line="360" w:lineRule="auto"/>
    </w:pPr>
    <w:rPr>
      <w:rFonts w:ascii="Arial" w:hAnsi="Arial" w:eastAsia="Times New Roman"/>
      <w:b/>
      <w:bCs/>
      <w:sz w:val="20"/>
      <w:szCs w:val="20"/>
      <w:lang w:val="en-US"/>
    </w:rPr>
  </w:style>
  <w:style w:type="paragraph" w:styleId="BHD" w:customStyle="1">
    <w:name w:val="B HD"/>
    <w:basedOn w:val="Normal"/>
    <w:next w:val="BL1st"/>
    <w:rsid w:val="00D06904"/>
    <w:pPr>
      <w:spacing w:before="360" w:after="240" w:line="320" w:lineRule="exact"/>
    </w:pPr>
    <w:rPr>
      <w:rFonts w:ascii="Font14711" w:hAnsi="Font14711" w:eastAsia="Times New Roman"/>
      <w:noProof/>
      <w:sz w:val="28"/>
      <w:szCs w:val="20"/>
      <w:lang w:val="en-US"/>
    </w:rPr>
  </w:style>
  <w:style w:type="paragraph" w:styleId="table-hd" w:customStyle="1">
    <w:name w:val="table-hd"/>
    <w:next w:val="Normal"/>
    <w:rsid w:val="006F7221"/>
    <w:pPr>
      <w:spacing w:before="240" w:line="360" w:lineRule="auto"/>
    </w:pPr>
    <w:rPr>
      <w:rFonts w:ascii="Arial" w:hAnsi="Arial" w:eastAsia="Times New Roman"/>
      <w:b/>
      <w:lang w:eastAsia="en-US"/>
    </w:rPr>
  </w:style>
  <w:style w:type="paragraph" w:styleId="b-head" w:customStyle="1">
    <w:name w:val="b-head"/>
    <w:rsid w:val="0098109D"/>
    <w:pPr>
      <w:tabs>
        <w:tab w:val="left" w:pos="6000"/>
      </w:tabs>
      <w:spacing w:before="240" w:line="360" w:lineRule="auto"/>
    </w:pPr>
    <w:rPr>
      <w:rFonts w:ascii="Arial" w:hAnsi="Arial" w:eastAsia="Times New Roman"/>
      <w:b/>
      <w:sz w:val="36"/>
      <w:szCs w:val="36"/>
      <w:lang w:eastAsia="en-US"/>
    </w:rPr>
  </w:style>
  <w:style w:type="paragraph" w:styleId="BL" w:customStyle="1">
    <w:name w:val="BL"/>
    <w:basedOn w:val="Normal"/>
    <w:next w:val="Normal"/>
    <w:rsid w:val="00FF5BA6"/>
    <w:pPr>
      <w:spacing w:before="40" w:after="0" w:line="240" w:lineRule="exact"/>
      <w:ind w:left="1180" w:hanging="220"/>
    </w:pPr>
    <w:rPr>
      <w:rFonts w:ascii="New York" w:hAnsi="New York" w:eastAsia="Times New Roman"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footer" Target="footer1.xml" Id="rId10" /><Relationship Type="http://schemas.openxmlformats.org/officeDocument/2006/relationships/styles" Target="styles.xml" Id="rId4" /><Relationship Type="http://schemas.openxmlformats.org/officeDocument/2006/relationships/header" Target="head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4CC9AEFC42364DB92A145EB2D52D12" ma:contentTypeVersion="0" ma:contentTypeDescription="Create a new document." ma:contentTypeScope="" ma:versionID="63b4cdf6987a5760481a3f9e5bc18b5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F4347D-73EB-4CB7-AE3C-A522BFC37B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7D8067-B70D-4C4F-A729-A0DEF6179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AUT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tephen Thorpe</dc:creator>
  <keywords/>
  <dc:description/>
  <lastModifiedBy>William Bigley</lastModifiedBy>
  <revision>3</revision>
  <lastPrinted>2019-09-13T16:47:00.0000000Z</lastPrinted>
  <dcterms:created xsi:type="dcterms:W3CDTF">2024-10-02T21:58:00.0000000Z</dcterms:created>
  <dcterms:modified xsi:type="dcterms:W3CDTF">2024-10-02T21:59:11.512220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